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92FD8" w14:textId="77777777" w:rsidR="00192CD9" w:rsidRPr="004A64E5" w:rsidRDefault="00192CD9" w:rsidP="00192CD9">
      <w:pPr>
        <w:spacing w:line="276" w:lineRule="auto"/>
        <w:rPr>
          <w:b/>
          <w:bCs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31"/>
        <w:gridCol w:w="6838"/>
      </w:tblGrid>
      <w:tr w:rsidR="00192CD9" w:rsidRPr="004A64E5" w14:paraId="07E7EA09" w14:textId="77777777" w:rsidTr="0069732F">
        <w:trPr>
          <w:trHeight w:val="283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7F7F7F"/>
              <w:right w:val="single" w:sz="4" w:space="0" w:color="7F7F7F" w:themeColor="text1" w:themeTint="80"/>
            </w:tcBorders>
            <w:shd w:val="clear" w:color="000000" w:fill="FFFFFF"/>
            <w:vAlign w:val="center"/>
            <w:hideMark/>
          </w:tcPr>
          <w:p w14:paraId="5BED5AE4" w14:textId="77777777" w:rsidR="00192CD9" w:rsidRPr="004A64E5" w:rsidRDefault="00192CD9" w:rsidP="0069732F">
            <w:pPr>
              <w:spacing w:line="276" w:lineRule="auto"/>
              <w:jc w:val="right"/>
              <w:rPr>
                <w:b/>
                <w:bCs/>
                <w:color w:val="000000"/>
                <w:sz w:val="20"/>
                <w:lang w:eastAsia="en-CA"/>
              </w:rPr>
            </w:pPr>
            <w:r w:rsidRPr="004A64E5">
              <w:rPr>
                <w:b/>
                <w:bCs/>
                <w:sz w:val="20"/>
                <w:lang w:eastAsia="en-CA"/>
              </w:rPr>
              <w:t>Oligonucleotide nam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4" w:space="0" w:color="7F7F7F" w:themeColor="text1" w:themeTint="80"/>
              <w:bottom w:val="single" w:sz="8" w:space="0" w:color="7F7F7F"/>
              <w:right w:val="nil"/>
            </w:tcBorders>
            <w:shd w:val="clear" w:color="000000" w:fill="FFFFFF"/>
            <w:vAlign w:val="center"/>
            <w:hideMark/>
          </w:tcPr>
          <w:p w14:paraId="3BC4CC8C" w14:textId="77777777" w:rsidR="00192CD9" w:rsidRPr="004A64E5" w:rsidRDefault="00192CD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4A64E5">
              <w:rPr>
                <w:b/>
                <w:bCs/>
                <w:sz w:val="20"/>
                <w:lang w:eastAsia="en-CA"/>
              </w:rPr>
              <w:t>Sequence</w:t>
            </w:r>
          </w:p>
        </w:tc>
      </w:tr>
      <w:tr w:rsidR="00192CD9" w:rsidRPr="004A64E5" w14:paraId="53C1E50D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70A0035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sz w:val="20"/>
                <w:lang w:eastAsia="en-CA"/>
              </w:rPr>
              <w:t>Tel-G-Biot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6E027" w14:textId="77777777" w:rsidR="00192CD9" w:rsidRPr="004A64E5" w:rsidRDefault="00192CD9" w:rsidP="0069732F">
            <w:pPr>
              <w:spacing w:line="276" w:lineRule="auto"/>
              <w:rPr>
                <w:rFonts w:ascii="Calibri" w:hAnsi="Calibri" w:cs="Calibri"/>
                <w:lang w:eastAsia="en-CA"/>
              </w:rPr>
            </w:pPr>
            <w:r w:rsidRPr="004A64E5">
              <w:rPr>
                <w:rFonts w:ascii="Calibri" w:hAnsi="Calibri" w:cs="Calibri"/>
                <w:lang w:eastAsia="en-CA"/>
              </w:rPr>
              <w:t>5’-/5Biosg/ TTAGGGTTAGGGTTAGGGTTAGGGTTAGGGTTAGGGTTAG</w:t>
            </w:r>
          </w:p>
        </w:tc>
      </w:tr>
      <w:tr w:rsidR="00192CD9" w:rsidRPr="004A64E5" w14:paraId="4BD32BFB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507CF5FE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5FC0B" w14:textId="77777777" w:rsidR="00192CD9" w:rsidRPr="004A64E5" w:rsidRDefault="00192CD9" w:rsidP="0069732F">
            <w:pPr>
              <w:spacing w:line="276" w:lineRule="auto"/>
              <w:rPr>
                <w:sz w:val="20"/>
                <w:lang w:eastAsia="en-CA"/>
              </w:rPr>
            </w:pPr>
            <w:r w:rsidRPr="004A64E5">
              <w:rPr>
                <w:sz w:val="20"/>
                <w:lang w:eastAsia="en-CA"/>
              </w:rPr>
              <w:t>GG TTAGGGTTAGGGTTAGGG -3’</w:t>
            </w:r>
          </w:p>
        </w:tc>
      </w:tr>
      <w:tr w:rsidR="00192CD9" w:rsidRPr="004A64E5" w14:paraId="02D00DEC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F4B0AE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 xml:space="preserve"> Tel-G-</w:t>
            </w:r>
            <w:proofErr w:type="spellStart"/>
            <w:r w:rsidRPr="004A64E5">
              <w:rPr>
                <w:kern w:val="32"/>
                <w:sz w:val="20"/>
                <w:lang w:eastAsia="en-CA"/>
              </w:rPr>
              <w:t>RevCo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F48FD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CCCTAACCCTAACCCTAACCCTAACCCTAACCCTAA CCCTACCCTA</w:t>
            </w:r>
          </w:p>
        </w:tc>
      </w:tr>
      <w:tr w:rsidR="00192CD9" w:rsidRPr="004A64E5" w14:paraId="71E033B3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02B2BB8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E4A4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ACCCTAACCCTAA -3’</w:t>
            </w:r>
          </w:p>
        </w:tc>
      </w:tr>
      <w:tr w:rsidR="00192CD9" w:rsidRPr="004A64E5" w14:paraId="596EAC96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12C4134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sz w:val="20"/>
                <w:lang w:eastAsia="en-CA"/>
              </w:rPr>
              <w:t>70bp_Biot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E4660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/5Biosg/ATGATAATGATAATAATAATAATAG -3’</w:t>
            </w:r>
          </w:p>
        </w:tc>
      </w:tr>
      <w:tr w:rsidR="00192CD9" w:rsidRPr="004A64E5" w14:paraId="25FE5E3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5DFDCE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70bp-RevCo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2B08D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TATTATTACTGCTCTTATTATAATATTC -3’</w:t>
            </w:r>
          </w:p>
        </w:tc>
      </w:tr>
      <w:tr w:rsidR="00192CD9" w:rsidRPr="004A64E5" w14:paraId="4AB691DE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A725767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Tel-Scram-Biot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FCCF3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/5Biosg/AGGTGGGTTGTGGTGTTGAGTTGTGTATAGATGGGGGAGG</w:t>
            </w:r>
          </w:p>
        </w:tc>
      </w:tr>
      <w:tr w:rsidR="00192CD9" w:rsidRPr="004A64E5" w14:paraId="63C4FCB6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5906DAC6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3B1B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TGGAGGTTAATGG -3’</w:t>
            </w:r>
          </w:p>
        </w:tc>
      </w:tr>
      <w:tr w:rsidR="00192CD9" w:rsidRPr="004A64E5" w14:paraId="71CFDE87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71FC67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Tel-Scram-</w:t>
            </w:r>
            <w:proofErr w:type="spellStart"/>
            <w:r w:rsidRPr="004A64E5">
              <w:rPr>
                <w:kern w:val="32"/>
                <w:sz w:val="20"/>
                <w:lang w:eastAsia="en-CA"/>
              </w:rPr>
              <w:t>RevCo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E39E5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ACAATCCCATTAACCTCCCACCTCCCCCATCTATACACAACTCAAC</w:t>
            </w:r>
          </w:p>
        </w:tc>
      </w:tr>
      <w:tr w:rsidR="00192CD9" w:rsidRPr="004A64E5" w14:paraId="3AEA5771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4E98E72A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E9157E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ACCACCAACCCA -3’</w:t>
            </w:r>
          </w:p>
        </w:tc>
      </w:tr>
      <w:tr w:rsidR="00192CD9" w:rsidRPr="004A64E5" w14:paraId="62F114AD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B296DA1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Tel-G-Cy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FA2B1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/5Cy5/TTAGGGTTAGGGTTAGGGTTAGGGTTAGGGTTAGGGTTAGG</w:t>
            </w:r>
          </w:p>
        </w:tc>
      </w:tr>
      <w:tr w:rsidR="00192CD9" w:rsidRPr="004A64E5" w14:paraId="64EED8EB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55B3096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CF5C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GTTAGGGTTAGGGTTAGGG -3’</w:t>
            </w:r>
          </w:p>
        </w:tc>
      </w:tr>
      <w:tr w:rsidR="00192CD9" w:rsidRPr="004A64E5" w14:paraId="54CBA888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A049D97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70bp_Cy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1E8B1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/5Cy5/ATGATAATGATAATAATAATAGGAGAGTGTTGTGAGAGTGT</w:t>
            </w:r>
          </w:p>
        </w:tc>
      </w:tr>
      <w:tr w:rsidR="00192CD9" w:rsidRPr="004A64E5" w14:paraId="4DADBA8C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240D50C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1E22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 xml:space="preserve">ATATACGAATATT -3’ </w:t>
            </w:r>
          </w:p>
        </w:tc>
      </w:tr>
      <w:tr w:rsidR="00192CD9" w:rsidRPr="004A64E5" w14:paraId="5F24C865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CDA7889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Tel-Scram-Cy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ED3E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/5Cy5/AGGTGGGTTGTGGTGTTGAGTTGTGTATAGATGGGGGAGGT</w:t>
            </w:r>
          </w:p>
        </w:tc>
      </w:tr>
      <w:tr w:rsidR="00192CD9" w:rsidRPr="004A64E5" w14:paraId="06B4B075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2128A55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5C65A8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GGGAGGTTAATGG -3’</w:t>
            </w:r>
          </w:p>
        </w:tc>
      </w:tr>
      <w:tr w:rsidR="00192CD9" w:rsidRPr="004A64E5" w14:paraId="61A506E1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CE2247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SaCas9g_RAP1-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E9AC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ACTCACTATAGGGAGACCACTTCGCGAAGTTTATACATAGGATGT</w:t>
            </w:r>
          </w:p>
        </w:tc>
      </w:tr>
      <w:tr w:rsidR="00192CD9" w:rsidRPr="004A64E5" w14:paraId="4AB2DDBB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1305DB3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812B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TTTAGTACTCTGT -3’</w:t>
            </w:r>
          </w:p>
        </w:tc>
      </w:tr>
      <w:tr w:rsidR="00192CD9" w:rsidRPr="004A64E5" w14:paraId="585D717F" w14:textId="77777777" w:rsidTr="0069732F">
        <w:trPr>
          <w:trHeight w:val="283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AF13450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SaCas9g_RAP1-2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0B1B0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ACTCACTATAGGGAGAGGTGCGTCTGTTGAGATCACAAAGAGTGT</w:t>
            </w:r>
          </w:p>
        </w:tc>
      </w:tr>
      <w:tr w:rsidR="00192CD9" w:rsidRPr="004A64E5" w14:paraId="62A85BE6" w14:textId="77777777" w:rsidTr="0069732F">
        <w:trPr>
          <w:trHeight w:val="28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7F7F7F"/>
            </w:tcBorders>
            <w:vAlign w:val="center"/>
            <w:hideMark/>
          </w:tcPr>
          <w:p w14:paraId="13D7F6B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FD12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TTTAGTACTCTGT -3’</w:t>
            </w:r>
          </w:p>
        </w:tc>
      </w:tr>
      <w:tr w:rsidR="00192CD9" w:rsidRPr="004A64E5" w14:paraId="58D4B5F6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FDA7B5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rRAP1</w:t>
            </w:r>
            <w:r w:rsidRPr="004A64E5">
              <w:rPr>
                <w:color w:val="000000"/>
                <w:kern w:val="32"/>
                <w:sz w:val="20"/>
                <w:vertAlign w:val="superscript"/>
                <w:lang w:eastAsia="en-CA"/>
              </w:rPr>
              <w:t>1-300</w:t>
            </w:r>
            <w:r w:rsidRPr="004A64E5">
              <w:rPr>
                <w:color w:val="000000"/>
                <w:kern w:val="32"/>
                <w:sz w:val="20"/>
                <w:lang w:eastAsia="en-CA"/>
              </w:rPr>
              <w:t>-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BA5C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CCCCATATGACCGACGTTGACGGT -3’</w:t>
            </w:r>
          </w:p>
        </w:tc>
      </w:tr>
      <w:tr w:rsidR="00192CD9" w:rsidRPr="004A64E5" w14:paraId="495E154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3558E4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rRAP1</w:t>
            </w:r>
            <w:r w:rsidRPr="004A64E5">
              <w:rPr>
                <w:color w:val="000000"/>
                <w:kern w:val="32"/>
                <w:sz w:val="20"/>
                <w:vertAlign w:val="superscript"/>
                <w:lang w:eastAsia="en-CA"/>
              </w:rPr>
              <w:t>1-300</w:t>
            </w:r>
            <w:r w:rsidRPr="004A64E5">
              <w:rPr>
                <w:color w:val="000000"/>
                <w:kern w:val="32"/>
                <w:sz w:val="20"/>
                <w:lang w:eastAsia="en-CA"/>
              </w:rPr>
              <w:t>-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4154C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CCCCTCGAGGTCATCGCTTTCATCAACTTCG -3’</w:t>
            </w:r>
          </w:p>
        </w:tc>
      </w:tr>
      <w:tr w:rsidR="00192CD9" w:rsidRPr="004A64E5" w14:paraId="01EC93A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9644853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rRAP1</w:t>
            </w:r>
            <w:r w:rsidRPr="004A64E5">
              <w:rPr>
                <w:color w:val="000000"/>
                <w:kern w:val="32"/>
                <w:sz w:val="20"/>
                <w:vertAlign w:val="superscript"/>
                <w:lang w:eastAsia="en-CA"/>
              </w:rPr>
              <w:t>301-560</w:t>
            </w:r>
            <w:r w:rsidRPr="004A64E5">
              <w:rPr>
                <w:color w:val="000000"/>
                <w:kern w:val="32"/>
                <w:sz w:val="20"/>
                <w:lang w:eastAsia="en-CA"/>
              </w:rPr>
              <w:t>-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75CB6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CCCCATATGAGCATAAAGGACGAGTTCAGTTACAG -3’</w:t>
            </w:r>
          </w:p>
        </w:tc>
      </w:tr>
      <w:tr w:rsidR="00192CD9" w:rsidRPr="004A64E5" w14:paraId="57C6BB59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BEA1A5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rRAP1</w:t>
            </w:r>
            <w:r w:rsidRPr="004A64E5">
              <w:rPr>
                <w:color w:val="000000"/>
                <w:kern w:val="32"/>
                <w:sz w:val="20"/>
                <w:vertAlign w:val="superscript"/>
                <w:lang w:eastAsia="en-CA"/>
              </w:rPr>
              <w:t>301-560</w:t>
            </w:r>
            <w:r w:rsidRPr="004A64E5">
              <w:rPr>
                <w:color w:val="000000"/>
                <w:kern w:val="32"/>
                <w:sz w:val="20"/>
                <w:lang w:eastAsia="en-CA"/>
              </w:rPr>
              <w:t>-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01EBF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CCCCTCGAGCGATTCCTTGGAACCTTCATT -3’</w:t>
            </w:r>
          </w:p>
        </w:tc>
      </w:tr>
      <w:tr w:rsidR="00192CD9" w:rsidRPr="004A64E5" w14:paraId="7D16919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E0E23E3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rRAP1</w:t>
            </w:r>
            <w:r w:rsidRPr="004A64E5">
              <w:rPr>
                <w:color w:val="000000"/>
                <w:kern w:val="32"/>
                <w:sz w:val="20"/>
                <w:vertAlign w:val="superscript"/>
                <w:lang w:eastAsia="en-CA"/>
              </w:rPr>
              <w:t>561-855</w:t>
            </w:r>
            <w:r w:rsidRPr="004A64E5">
              <w:rPr>
                <w:color w:val="000000"/>
                <w:kern w:val="32"/>
                <w:sz w:val="20"/>
                <w:lang w:eastAsia="en-CA"/>
              </w:rPr>
              <w:t>-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3C481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CCCCATATGGCTACCCCTGCTCTTCCTTTTC -3’</w:t>
            </w:r>
          </w:p>
        </w:tc>
      </w:tr>
      <w:tr w:rsidR="00192CD9" w:rsidRPr="004A64E5" w14:paraId="0DFB31D0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5DCD42D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rRAP1</w:t>
            </w:r>
            <w:r w:rsidRPr="004A64E5">
              <w:rPr>
                <w:color w:val="000000"/>
                <w:kern w:val="32"/>
                <w:sz w:val="20"/>
                <w:vertAlign w:val="superscript"/>
                <w:lang w:eastAsia="en-CA"/>
              </w:rPr>
              <w:t>561-855</w:t>
            </w:r>
            <w:r w:rsidRPr="004A64E5">
              <w:rPr>
                <w:color w:val="000000"/>
                <w:kern w:val="32"/>
                <w:sz w:val="20"/>
                <w:lang w:eastAsia="en-CA"/>
              </w:rPr>
              <w:t>-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4BFB3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CCCCTCGAGTTGTGGCGCTTTCGAAGT -3’</w:t>
            </w:r>
          </w:p>
        </w:tc>
      </w:tr>
      <w:tr w:rsidR="00192CD9" w:rsidRPr="004A64E5" w14:paraId="127DE6F1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8B2AEB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proofErr w:type="spellStart"/>
            <w:r w:rsidRPr="004A64E5">
              <w:rPr>
                <w:kern w:val="32"/>
                <w:sz w:val="20"/>
                <w:lang w:eastAsia="en-CA"/>
              </w:rPr>
              <w:t>VSG_Splice</w:t>
            </w:r>
            <w:proofErr w:type="spellEnd"/>
            <w:r w:rsidRPr="004A64E5">
              <w:rPr>
                <w:kern w:val="32"/>
                <w:sz w:val="20"/>
                <w:lang w:eastAsia="en-CA"/>
              </w:rPr>
              <w:t xml:space="preserve"> Lea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E648A5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ACAGTTTCTGTACTATATTG -3’</w:t>
            </w:r>
          </w:p>
        </w:tc>
      </w:tr>
      <w:tr w:rsidR="00192CD9" w:rsidRPr="004A64E5" w14:paraId="6D290531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3116EE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SP6-VSG14m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8C5C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GATTTAGGTGACACTATAGTGTTAAAATATATC -3’</w:t>
            </w:r>
          </w:p>
        </w:tc>
      </w:tr>
      <w:tr w:rsidR="00192CD9" w:rsidRPr="004A64E5" w14:paraId="071F56F5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9B910B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38703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 TTTCTGTTGGTGCTGATATTGCACAGTTTCTGTACTATATTG -3’</w:t>
            </w:r>
          </w:p>
        </w:tc>
      </w:tr>
      <w:tr w:rsidR="00192CD9" w:rsidRPr="004A64E5" w14:paraId="6CC5D09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857B8D0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59EC2A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TACTTGCCTGTCGCTCTATCTTCCGTTAGGTGTTAAAATATATC -3’</w:t>
            </w:r>
          </w:p>
        </w:tc>
      </w:tr>
      <w:tr w:rsidR="00192CD9" w:rsidRPr="004A64E5" w14:paraId="6BF1FC4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BE0EA34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85BEB4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kern w:val="32"/>
                <w:sz w:val="20"/>
                <w:lang w:eastAsia="en-CA"/>
              </w:rPr>
              <w:t>5’-TACTTGCCTGTCGCTCTATCTTCCAACTAGTGTTAAAATATATC -3’</w:t>
            </w:r>
          </w:p>
        </w:tc>
      </w:tr>
      <w:tr w:rsidR="00192CD9" w:rsidRPr="004A64E5" w14:paraId="29097A69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D68C1A8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A1FF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GGGCAGTGTTAAAATATATC -3’</w:t>
            </w:r>
          </w:p>
        </w:tc>
      </w:tr>
      <w:tr w:rsidR="00192CD9" w:rsidRPr="004A64E5" w14:paraId="441B6580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BA9D7C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C89C2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CAGAAGTGTTAAAATATATC -3’</w:t>
            </w:r>
          </w:p>
        </w:tc>
      </w:tr>
      <w:tr w:rsidR="00192CD9" w:rsidRPr="004A64E5" w14:paraId="57E35FC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A11B78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B136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CTAAAGTGTTAAAATATATC -3’</w:t>
            </w:r>
          </w:p>
        </w:tc>
      </w:tr>
      <w:tr w:rsidR="00192CD9" w:rsidRPr="004A64E5" w14:paraId="5A6C28C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8DF4D6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A6ED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CCCTGTGTTAAAATATATC -3’</w:t>
            </w:r>
          </w:p>
        </w:tc>
      </w:tr>
      <w:tr w:rsidR="00192CD9" w:rsidRPr="004A64E5" w14:paraId="471B30F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265CE0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E0464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CCAAAGTGTTAAAATATATC -3’</w:t>
            </w:r>
          </w:p>
        </w:tc>
      </w:tr>
      <w:tr w:rsidR="00192CD9" w:rsidRPr="004A64E5" w14:paraId="1B5FFEB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93367B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004A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TTACCGTGTTAAAATATATC -3’</w:t>
            </w:r>
          </w:p>
        </w:tc>
      </w:tr>
      <w:tr w:rsidR="00192CD9" w:rsidRPr="004A64E5" w14:paraId="5D7D3ED3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CBCAB12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BA88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CGAACGTGTTAAAATATATC -3’</w:t>
            </w:r>
          </w:p>
        </w:tc>
      </w:tr>
      <w:tr w:rsidR="00192CD9" w:rsidRPr="004A64E5" w14:paraId="247F47D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8E00131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A74CA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CACTCGTGTTAAAATATATC -3’</w:t>
            </w:r>
          </w:p>
        </w:tc>
      </w:tr>
      <w:tr w:rsidR="00192CD9" w:rsidRPr="004A64E5" w14:paraId="59A48049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1F4EB5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60ED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AACAAGTGTTAAAATATATC -3’</w:t>
            </w:r>
          </w:p>
        </w:tc>
      </w:tr>
      <w:tr w:rsidR="00192CD9" w:rsidRPr="004A64E5" w14:paraId="270F462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6DA4843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300B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AACTCGTGTTAAAATATATC -3’</w:t>
            </w:r>
          </w:p>
        </w:tc>
      </w:tr>
      <w:tr w:rsidR="00192CD9" w:rsidRPr="004A64E5" w14:paraId="4F670AC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003C9B9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E797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AAATGTGTTAAAATATATC -3’</w:t>
            </w:r>
          </w:p>
        </w:tc>
      </w:tr>
      <w:tr w:rsidR="00192CD9" w:rsidRPr="004A64E5" w14:paraId="2C70D9BA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F16070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980D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TCGCAGTGTTAAAATATATC -3’</w:t>
            </w:r>
          </w:p>
        </w:tc>
      </w:tr>
      <w:tr w:rsidR="00192CD9" w:rsidRPr="004A64E5" w14:paraId="206F4795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05D86B2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lastRenderedPageBreak/>
              <w:t>BCA_Rd_3'AllVSGs_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51124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TTTTAGTGTTAAAATATATC -3’</w:t>
            </w:r>
          </w:p>
        </w:tc>
      </w:tr>
      <w:tr w:rsidR="00192CD9" w:rsidRPr="004A64E5" w14:paraId="709667DA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819D526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31195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CGCAAGTGTTAAAATATATC -3’</w:t>
            </w:r>
          </w:p>
        </w:tc>
      </w:tr>
      <w:tr w:rsidR="00192CD9" w:rsidRPr="004A64E5" w14:paraId="51E2650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51B1785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236F1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GCATGTGTTAAAATATATC -3’</w:t>
            </w:r>
          </w:p>
        </w:tc>
      </w:tr>
      <w:tr w:rsidR="00192CD9" w:rsidRPr="004A64E5" w14:paraId="767633C4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54BE26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9E0E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GTCGAGTGTTAAAATATATC -3’</w:t>
            </w:r>
          </w:p>
        </w:tc>
      </w:tr>
      <w:tr w:rsidR="00192CD9" w:rsidRPr="004A64E5" w14:paraId="644A0525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FACE06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9FFE1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TAAAGTGTTAAAATATATC -3’</w:t>
            </w:r>
          </w:p>
        </w:tc>
      </w:tr>
      <w:tr w:rsidR="00192CD9" w:rsidRPr="004A64E5" w14:paraId="62FD9223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6B4554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9444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ACTATGTGTTAAAATATATC -3’</w:t>
            </w:r>
          </w:p>
        </w:tc>
      </w:tr>
      <w:tr w:rsidR="00192CD9" w:rsidRPr="004A64E5" w14:paraId="2C5F48E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4DC3EF4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7E23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ACAATGTGTTAAAATATATC -3’</w:t>
            </w:r>
          </w:p>
        </w:tc>
      </w:tr>
      <w:tr w:rsidR="00192CD9" w:rsidRPr="004A64E5" w14:paraId="32992F2D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E7D9539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28DDE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AAACGGTGTTAAAATATATC -3’</w:t>
            </w:r>
          </w:p>
        </w:tc>
      </w:tr>
      <w:tr w:rsidR="00192CD9" w:rsidRPr="004A64E5" w14:paraId="292C0BF4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9B3ADA9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9FDD8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TCCCGTGTTAAAATATATC -3’</w:t>
            </w:r>
          </w:p>
        </w:tc>
      </w:tr>
      <w:tr w:rsidR="00192CD9" w:rsidRPr="004A64E5" w14:paraId="1A37505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9D36A3B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F2410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CGGATGTGTTAAAATATATC -3’</w:t>
            </w:r>
          </w:p>
        </w:tc>
      </w:tr>
      <w:tr w:rsidR="00192CD9" w:rsidRPr="004A64E5" w14:paraId="48238CF1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7128507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652CD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CGAAAGTGTTAAAATATATC -3’</w:t>
            </w:r>
          </w:p>
        </w:tc>
      </w:tr>
      <w:tr w:rsidR="00192CD9" w:rsidRPr="004A64E5" w14:paraId="1163DCC3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6E2C6C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F18AB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AGGGGTGTTAAAATATATC -3’</w:t>
            </w:r>
          </w:p>
        </w:tc>
      </w:tr>
      <w:tr w:rsidR="00192CD9" w:rsidRPr="004A64E5" w14:paraId="2F73304D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F18DA7D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2C95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CCTCGGTGTTAAAATATATC -3’</w:t>
            </w:r>
          </w:p>
        </w:tc>
      </w:tr>
      <w:tr w:rsidR="00192CD9" w:rsidRPr="004A64E5" w14:paraId="51DB4847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110D30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7DE58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AACGCGTGTTAAAATATATC -3’</w:t>
            </w:r>
          </w:p>
        </w:tc>
      </w:tr>
      <w:tr w:rsidR="00192CD9" w:rsidRPr="004A64E5" w14:paraId="58DE2F80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470BCA2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181D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CGTAGTGTTAAAATATATC -3’</w:t>
            </w:r>
          </w:p>
        </w:tc>
      </w:tr>
      <w:tr w:rsidR="00192CD9" w:rsidRPr="004A64E5" w14:paraId="1C068043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ED13603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1FC3D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TAGGGTGTTAAAATATATC -3’</w:t>
            </w:r>
          </w:p>
        </w:tc>
      </w:tr>
      <w:tr w:rsidR="00192CD9" w:rsidRPr="004A64E5" w14:paraId="0F5D333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073447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7211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AGCGGTGTTAAAATATATC -3’</w:t>
            </w:r>
          </w:p>
        </w:tc>
      </w:tr>
      <w:tr w:rsidR="00192CD9" w:rsidRPr="004A64E5" w14:paraId="6A0CEE2A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5839ABB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3BD2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TGGAGTGTTAAAATATATC -3’</w:t>
            </w:r>
          </w:p>
        </w:tc>
      </w:tr>
      <w:tr w:rsidR="00192CD9" w:rsidRPr="004A64E5" w14:paraId="77A1E0D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D19AF68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6ADCB5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GCCTGTGTTAAAATATATC -3’</w:t>
            </w:r>
          </w:p>
        </w:tc>
      </w:tr>
      <w:tr w:rsidR="00192CD9" w:rsidRPr="004A64E5" w14:paraId="34389AA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83CB20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86FA2E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CGGGCGTGTTAAAATATATC -3’</w:t>
            </w:r>
          </w:p>
        </w:tc>
      </w:tr>
      <w:tr w:rsidR="00192CD9" w:rsidRPr="004A64E5" w14:paraId="663855A8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A925195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0BB8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GGTCGGTGTTAAAATATATC -3’</w:t>
            </w:r>
          </w:p>
        </w:tc>
      </w:tr>
      <w:tr w:rsidR="00192CD9" w:rsidRPr="004A64E5" w14:paraId="2F633116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A3AFFC6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31E6D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AACGGTGTTAAAATATATC -3’</w:t>
            </w:r>
          </w:p>
        </w:tc>
      </w:tr>
      <w:tr w:rsidR="00192CD9" w:rsidRPr="004A64E5" w14:paraId="582BC19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B5EEBA4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82B37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GTACGGTGTTAAAATATATC -3’</w:t>
            </w:r>
          </w:p>
        </w:tc>
      </w:tr>
      <w:tr w:rsidR="00192CD9" w:rsidRPr="004A64E5" w14:paraId="1A04192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1AF4E4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5B7E2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TGAGTGTGTTAAAATATATC -3’</w:t>
            </w:r>
          </w:p>
        </w:tc>
      </w:tr>
      <w:tr w:rsidR="00192CD9" w:rsidRPr="004A64E5" w14:paraId="45DC07CA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A46C038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8FB4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CGCGGTGTTAAAATATATC -3’</w:t>
            </w:r>
          </w:p>
        </w:tc>
      </w:tr>
      <w:tr w:rsidR="00192CD9" w:rsidRPr="004A64E5" w14:paraId="12565692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523B11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E927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ATTTGGTGTTAAAATATATC -3’</w:t>
            </w:r>
          </w:p>
        </w:tc>
      </w:tr>
      <w:tr w:rsidR="00192CD9" w:rsidRPr="004A64E5" w14:paraId="20E0732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543E95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5C9C2E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GCCCGTGTTAAAATATATC -3’</w:t>
            </w:r>
          </w:p>
        </w:tc>
      </w:tr>
      <w:tr w:rsidR="00192CD9" w:rsidRPr="004A64E5" w14:paraId="374C7FA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DAF0605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6E00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CTACTGTGTTAAAATATATC -3’</w:t>
            </w:r>
          </w:p>
        </w:tc>
      </w:tr>
      <w:tr w:rsidR="00192CD9" w:rsidRPr="004A64E5" w14:paraId="39E351C7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CCAC640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433C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TACCGGTGTTAAAATATATC -3’</w:t>
            </w:r>
          </w:p>
        </w:tc>
      </w:tr>
      <w:tr w:rsidR="00192CD9" w:rsidRPr="004A64E5" w14:paraId="7981EE31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0C51C21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D4F9D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CGGAGGTGTTAAAATATATC -3’</w:t>
            </w:r>
          </w:p>
        </w:tc>
      </w:tr>
      <w:tr w:rsidR="00192CD9" w:rsidRPr="004A64E5" w14:paraId="395FA5BD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89BD161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C283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AACCTGTGTTAAAATATATC -3’</w:t>
            </w:r>
          </w:p>
        </w:tc>
      </w:tr>
      <w:tr w:rsidR="00192CD9" w:rsidRPr="004A64E5" w14:paraId="408A2AB8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56622B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FC01E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TAATTGTGTTAAAATATATC -3’</w:t>
            </w:r>
          </w:p>
        </w:tc>
      </w:tr>
      <w:tr w:rsidR="00192CD9" w:rsidRPr="004A64E5" w14:paraId="53858FF4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F95BD4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8BC806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ATAGGTGTTAAAATATATC -3’</w:t>
            </w:r>
          </w:p>
        </w:tc>
      </w:tr>
      <w:tr w:rsidR="00192CD9" w:rsidRPr="004A64E5" w14:paraId="070E27C7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5F0748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46186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CAAGGTGTTAAAATATATC -3’</w:t>
            </w:r>
          </w:p>
        </w:tc>
      </w:tr>
      <w:tr w:rsidR="00192CD9" w:rsidRPr="004A64E5" w14:paraId="012B5310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518A574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03AC4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CGCACGTGTTAAAATATATC -3’</w:t>
            </w:r>
          </w:p>
        </w:tc>
      </w:tr>
      <w:tr w:rsidR="00192CD9" w:rsidRPr="004A64E5" w14:paraId="6D9CDC0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61E48D4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CD9D1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CTGCGTGTTAAAATATATC -3’</w:t>
            </w:r>
          </w:p>
        </w:tc>
      </w:tr>
      <w:tr w:rsidR="00192CD9" w:rsidRPr="004A64E5" w14:paraId="27C7343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5B2B03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20436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GTAAGGTGTTAAAATATATC -3’</w:t>
            </w:r>
          </w:p>
        </w:tc>
      </w:tr>
      <w:tr w:rsidR="00192CD9" w:rsidRPr="004A64E5" w14:paraId="6A66AD5A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02BF63B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208C1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 xml:space="preserve">5’-TACTTGCCTGTCGCTCTATCTTCGTTCCCGTGTTAAAATATATC -3’ </w:t>
            </w:r>
          </w:p>
        </w:tc>
      </w:tr>
      <w:tr w:rsidR="00192CD9" w:rsidRPr="004A64E5" w14:paraId="57CEBFB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0153C5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8F654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TGCATGTGTTAAAATATATC -3’</w:t>
            </w:r>
          </w:p>
        </w:tc>
      </w:tr>
      <w:tr w:rsidR="00192CD9" w:rsidRPr="004A64E5" w14:paraId="5A5D8BF0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19ED196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B411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AAATGTGTTAAAATATATC -3’</w:t>
            </w:r>
          </w:p>
        </w:tc>
      </w:tr>
      <w:tr w:rsidR="00192CD9" w:rsidRPr="004A64E5" w14:paraId="37DB51F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1CE5BF0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9F9A6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CTCATGTGTTAAAATATATC -3’</w:t>
            </w:r>
          </w:p>
        </w:tc>
      </w:tr>
      <w:tr w:rsidR="00192CD9" w:rsidRPr="004A64E5" w14:paraId="3F66BDC2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3E513F9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C3915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GTTGGGTGTTAAAATATATC -3’</w:t>
            </w:r>
          </w:p>
        </w:tc>
      </w:tr>
      <w:tr w:rsidR="00192CD9" w:rsidRPr="004A64E5" w14:paraId="480B5B16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38AA13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8218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CACGTGTGTTAAAATATATC -3’</w:t>
            </w:r>
          </w:p>
        </w:tc>
      </w:tr>
      <w:tr w:rsidR="00192CD9" w:rsidRPr="004A64E5" w14:paraId="4FE13B44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6B23E6B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19080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CAAAGTGTTAAAATATATC -3’</w:t>
            </w:r>
          </w:p>
        </w:tc>
      </w:tr>
      <w:tr w:rsidR="00192CD9" w:rsidRPr="004A64E5" w14:paraId="56A35EA0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EAB8576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BA69A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TGAAGTGTTAAAATATATC -3’</w:t>
            </w:r>
          </w:p>
        </w:tc>
      </w:tr>
      <w:tr w:rsidR="00192CD9" w:rsidRPr="004A64E5" w14:paraId="3E5B1CD0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472038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lastRenderedPageBreak/>
              <w:t>BCA_Rd_3'AllVSGs_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F39D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ACACCGTGTTAAAATATATC -3’</w:t>
            </w:r>
          </w:p>
        </w:tc>
      </w:tr>
      <w:tr w:rsidR="00192CD9" w:rsidRPr="004A64E5" w14:paraId="0E7536B3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86D2F61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F7195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CGCCAGTGTTAAAATATATC -3’</w:t>
            </w:r>
          </w:p>
        </w:tc>
      </w:tr>
      <w:tr w:rsidR="00192CD9" w:rsidRPr="004A64E5" w14:paraId="32F346E3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1C03523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35DD4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GACAAGTGTTAAAATATATC -3’</w:t>
            </w:r>
          </w:p>
        </w:tc>
      </w:tr>
      <w:tr w:rsidR="00192CD9" w:rsidRPr="004A64E5" w14:paraId="306881A9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9F34722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CC6EE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TGCGGTGTTAAAATATATC -3’</w:t>
            </w:r>
          </w:p>
        </w:tc>
      </w:tr>
      <w:tr w:rsidR="00192CD9" w:rsidRPr="004A64E5" w14:paraId="5716D8A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4430B22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EEFE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GCGTTGTGTTAAAATATATC -3’</w:t>
            </w:r>
          </w:p>
        </w:tc>
      </w:tr>
      <w:tr w:rsidR="00192CD9" w:rsidRPr="004A64E5" w14:paraId="1083A16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2831135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7E61D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CGAATGTGTTAAAATATATC -3’</w:t>
            </w:r>
          </w:p>
        </w:tc>
      </w:tr>
      <w:tr w:rsidR="00192CD9" w:rsidRPr="004A64E5" w14:paraId="540D99B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4D4C9F6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4A368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CCGGGGTGTTAAAATATATC -3’</w:t>
            </w:r>
          </w:p>
        </w:tc>
      </w:tr>
      <w:tr w:rsidR="00192CD9" w:rsidRPr="004A64E5" w14:paraId="3664D1D5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8CF89A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E19D85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AGGGGTGTTAAAATATATC -3’</w:t>
            </w:r>
          </w:p>
        </w:tc>
      </w:tr>
      <w:tr w:rsidR="00192CD9" w:rsidRPr="004A64E5" w14:paraId="0B336336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4D29C0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9064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GCATGTGTTAAAATATATC -3’</w:t>
            </w:r>
          </w:p>
        </w:tc>
      </w:tr>
      <w:tr w:rsidR="00192CD9" w:rsidRPr="004A64E5" w14:paraId="431EB68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D71BAAD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13513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AGTCGGTGTTAAAATATATC -3’</w:t>
            </w:r>
          </w:p>
        </w:tc>
      </w:tr>
      <w:tr w:rsidR="00192CD9" w:rsidRPr="004A64E5" w14:paraId="1EFA657D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C4DC200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822C3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TGCGTGTGTTAAAATATATC -3’</w:t>
            </w:r>
          </w:p>
        </w:tc>
      </w:tr>
      <w:tr w:rsidR="00192CD9" w:rsidRPr="004A64E5" w14:paraId="14C53789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7142D4D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AA1FD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GCGATGTGTTAAAATATATC -3’</w:t>
            </w:r>
          </w:p>
        </w:tc>
      </w:tr>
      <w:tr w:rsidR="00192CD9" w:rsidRPr="004A64E5" w14:paraId="2132F690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6CF04754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D431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ATGTGTGTTAAAATATATC -3’</w:t>
            </w:r>
          </w:p>
        </w:tc>
      </w:tr>
      <w:tr w:rsidR="00192CD9" w:rsidRPr="004A64E5" w14:paraId="7F12A866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B29B0C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0950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 xml:space="preserve">5’-TACTTGCCTGTCGCTCTATCTTCCCGCCTGTGTTAAAATATATC -3’ </w:t>
            </w:r>
          </w:p>
        </w:tc>
      </w:tr>
      <w:tr w:rsidR="00192CD9" w:rsidRPr="004A64E5" w14:paraId="44B21421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9D3565B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499E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TACCGTGTTAAAATATATC -3’</w:t>
            </w:r>
          </w:p>
        </w:tc>
      </w:tr>
      <w:tr w:rsidR="00192CD9" w:rsidRPr="004A64E5" w14:paraId="6451441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EBB1991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0B8D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CCGTCGTGTTAAAATATATC -3’</w:t>
            </w:r>
          </w:p>
        </w:tc>
      </w:tr>
      <w:tr w:rsidR="00192CD9" w:rsidRPr="004A64E5" w14:paraId="5875AFF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CAEE52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AC49D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CCGCGGTGTTAAAATATATC -3’</w:t>
            </w:r>
          </w:p>
        </w:tc>
      </w:tr>
      <w:tr w:rsidR="00192CD9" w:rsidRPr="004A64E5" w14:paraId="3997F745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35EDB84F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C46D0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ATGGGGTGTTAAAATATATC -3’</w:t>
            </w:r>
          </w:p>
        </w:tc>
      </w:tr>
      <w:tr w:rsidR="00192CD9" w:rsidRPr="004A64E5" w14:paraId="72A8F6D4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5F5D56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99BC1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TAGTTGTGTTAAAATATATC -3’</w:t>
            </w:r>
          </w:p>
        </w:tc>
      </w:tr>
      <w:tr w:rsidR="00192CD9" w:rsidRPr="004A64E5" w14:paraId="331F52D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7121A4D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87DC67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GATAGTGTTAAAATATATC -3’</w:t>
            </w:r>
          </w:p>
        </w:tc>
      </w:tr>
      <w:tr w:rsidR="00192CD9" w:rsidRPr="004A64E5" w14:paraId="281769C4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3BA63B7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03A40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TGGACGTGTTAAAATATATC -3’</w:t>
            </w:r>
          </w:p>
        </w:tc>
      </w:tr>
      <w:tr w:rsidR="00192CD9" w:rsidRPr="004A64E5" w14:paraId="423FDE84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54146B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3A5E3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GTATCGTGTTAAAATATATC -3’</w:t>
            </w:r>
          </w:p>
        </w:tc>
      </w:tr>
      <w:tr w:rsidR="00192CD9" w:rsidRPr="004A64E5" w14:paraId="1E2ED14A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7483AC2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2DEE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TCGATGTGTTAAAATATATC -3’</w:t>
            </w:r>
          </w:p>
        </w:tc>
      </w:tr>
      <w:tr w:rsidR="00192CD9" w:rsidRPr="004A64E5" w14:paraId="71780637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51FB74A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7363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TCGACGTGTTAAAATATATC -3’</w:t>
            </w:r>
          </w:p>
        </w:tc>
      </w:tr>
      <w:tr w:rsidR="00192CD9" w:rsidRPr="004A64E5" w14:paraId="1A84E225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24936032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E2D83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CGCTAGTGTTAAAATATATC -3’</w:t>
            </w:r>
          </w:p>
        </w:tc>
      </w:tr>
      <w:tr w:rsidR="00192CD9" w:rsidRPr="004A64E5" w14:paraId="3AF2A6D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6E459F7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C3F3C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GTTGGGTGTTAAAATATATC -3’</w:t>
            </w:r>
          </w:p>
        </w:tc>
      </w:tr>
      <w:tr w:rsidR="00192CD9" w:rsidRPr="004A64E5" w14:paraId="30608341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9F7F308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333AB9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GGGGTGTGTTAAAATATATC -3’</w:t>
            </w:r>
          </w:p>
        </w:tc>
      </w:tr>
      <w:tr w:rsidR="00192CD9" w:rsidRPr="004A64E5" w14:paraId="12748964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198295C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7729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ATCCCGTGTTAAAATATATC -3’</w:t>
            </w:r>
          </w:p>
        </w:tc>
      </w:tr>
      <w:tr w:rsidR="00192CD9" w:rsidRPr="004A64E5" w14:paraId="4D1FAA07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BC7818B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17E86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ATGCGTGTTAAAATATATC -3’</w:t>
            </w:r>
          </w:p>
        </w:tc>
      </w:tr>
      <w:tr w:rsidR="00192CD9" w:rsidRPr="004A64E5" w14:paraId="54B6CDCF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2CAB618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8919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TGGCGGTGTTAAAATATATC -3’</w:t>
            </w:r>
          </w:p>
        </w:tc>
      </w:tr>
      <w:tr w:rsidR="00192CD9" w:rsidRPr="004A64E5" w14:paraId="6C57A39C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04026AA0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1293B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GGTTTGTGTTAAAATATATC -3’</w:t>
            </w:r>
          </w:p>
        </w:tc>
      </w:tr>
      <w:tr w:rsidR="00192CD9" w:rsidRPr="004A64E5" w14:paraId="3E54E8E5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92C7627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DB85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AGCTACGTGTTAAAATATATC -3’</w:t>
            </w:r>
          </w:p>
        </w:tc>
      </w:tr>
      <w:tr w:rsidR="00192CD9" w:rsidRPr="004A64E5" w14:paraId="2B989B0E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5A77817E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F929F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CGAATGTGTTAAAATATATC -3’</w:t>
            </w:r>
          </w:p>
        </w:tc>
      </w:tr>
      <w:tr w:rsidR="00192CD9" w:rsidRPr="004A64E5" w14:paraId="22F3C45B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188131E5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3CE72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AACGGTGTTAAAATATATC -3’</w:t>
            </w:r>
          </w:p>
        </w:tc>
      </w:tr>
      <w:tr w:rsidR="00192CD9" w:rsidRPr="004A64E5" w14:paraId="700A1B82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CC0A1D5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0D733A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TAATGAGTGTTAAAATATATC -3’</w:t>
            </w:r>
          </w:p>
        </w:tc>
      </w:tr>
      <w:tr w:rsidR="00192CD9" w:rsidRPr="004A64E5" w14:paraId="2AFE69F2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4ECE4735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E9531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GTACCCGTGTTAAAATATATC -3’</w:t>
            </w:r>
          </w:p>
        </w:tc>
      </w:tr>
      <w:tr w:rsidR="00192CD9" w:rsidRPr="004A64E5" w14:paraId="2C9667DD" w14:textId="77777777" w:rsidTr="0069732F">
        <w:trPr>
          <w:trHeight w:val="283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7F7F7F"/>
            </w:tcBorders>
            <w:shd w:val="clear" w:color="000000" w:fill="FFFFFF"/>
            <w:vAlign w:val="center"/>
            <w:hideMark/>
          </w:tcPr>
          <w:p w14:paraId="7D332707" w14:textId="77777777" w:rsidR="00192CD9" w:rsidRPr="004A64E5" w:rsidRDefault="00192CD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4A64E5">
              <w:rPr>
                <w:kern w:val="32"/>
                <w:sz w:val="20"/>
                <w:lang w:eastAsia="en-CA"/>
              </w:rPr>
              <w:t>BCA_Rd_3'AllVSGs_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E6D27A3" w14:textId="77777777" w:rsidR="00192CD9" w:rsidRPr="004A64E5" w:rsidRDefault="00192CD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4A64E5">
              <w:rPr>
                <w:color w:val="000000"/>
                <w:sz w:val="20"/>
                <w:lang w:eastAsia="en-CA"/>
              </w:rPr>
              <w:t>5’-TACTTGCCTGTCGCTCTATCTTCCCAGACGTGTTAAAATATATC -3’</w:t>
            </w:r>
          </w:p>
        </w:tc>
      </w:tr>
    </w:tbl>
    <w:p w14:paraId="211B6659" w14:textId="77777777" w:rsidR="00192CD9" w:rsidRPr="004A64E5" w:rsidRDefault="00192CD9" w:rsidP="00192CD9">
      <w:pPr>
        <w:spacing w:line="276" w:lineRule="auto"/>
        <w:rPr>
          <w:b/>
          <w:bCs/>
          <w:szCs w:val="24"/>
        </w:rPr>
      </w:pPr>
    </w:p>
    <w:p w14:paraId="60034DE1" w14:textId="77777777" w:rsidR="007E7366" w:rsidRDefault="007E7366"/>
    <w:sectPr w:rsidR="007E73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srC0NDOwNDU1MjNU0lEKTi0uzszPAykwrAUA9ozE1SwAAAA="/>
  </w:docVars>
  <w:rsids>
    <w:rsidRoot w:val="00192CD9"/>
    <w:rsid w:val="00192CD9"/>
    <w:rsid w:val="00583D95"/>
    <w:rsid w:val="007E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C1D8E7"/>
  <w15:chartTrackingRefBased/>
  <w15:docId w15:val="{6B8203A2-4170-4CC0-A58B-04B8AE61A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CD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3</Words>
  <Characters>7898</Characters>
  <Application>Microsoft Office Word</Application>
  <DocSecurity>0</DocSecurity>
  <Lines>254</Lines>
  <Paragraphs>243</Paragraphs>
  <ScaleCrop>false</ScaleCrop>
  <Company/>
  <LinksUpToDate>false</LinksUpToDate>
  <CharactersWithSpaces>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Cestari, Prof.</dc:creator>
  <cp:keywords/>
  <dc:description/>
  <cp:lastModifiedBy>Igor Cestari, Prof.</cp:lastModifiedBy>
  <cp:revision>2</cp:revision>
  <dcterms:created xsi:type="dcterms:W3CDTF">2023-10-10T16:29:00Z</dcterms:created>
  <dcterms:modified xsi:type="dcterms:W3CDTF">2023-10-10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1840a1-4191-42b9-aa69-8b5e600c43e5</vt:lpwstr>
  </property>
</Properties>
</file>